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NSO conditions. The CPC is projecting that temperatures will likely be warmer across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0T16:07:32Z</dcterms:created>
  <dcterms:modified xsi:type="dcterms:W3CDTF">2019-02-20T16: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